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Position at Chicago Cultural Institutions</w:t>
      </w:r>
    </w:p>
    <w:bookmarkEnd w:id="20"/>
    <w:p>
      <w:pPr>
        <w:pStyle w:val="BodyText"/>
      </w:pPr>
      <w:r>
        <w:t xml:space="preserve">[Your Full Name]</w:t>
      </w:r>
    </w:p>
    <w:p>
      <w:pPr>
        <w:pStyle w:val="BodyText"/>
      </w:pPr>
      <w:r>
        <w:t xml:space="preserve">[Your Address]</w:t>
      </w:r>
    </w:p>
    <w:p>
      <w:pPr>
        <w:pStyle w:val="BodyText"/>
      </w:pPr>
      <w:r>
        <w:t xml:space="preserve">Chicago, IL [Zip Code]</w:t>
      </w:r>
    </w:p>
    <w:p>
      <w:pPr>
        <w:pStyle w:val="BodyText"/>
      </w:pPr>
      <w:r>
        <w:t xml:space="preserve">[Email Address]</w:t>
      </w:r>
    </w:p>
    <w:p>
      <w:pPr>
        <w:pStyle w:val="BodyText"/>
      </w:pPr>
      <w:r>
        <w:t xml:space="preserve">[Phone Number] | [LinkedIn/Portfolio URL]</w:t>
      </w:r>
    </w:p>
    <w:p>
      <w:pPr>
        <w:pStyle w:val="BodyText"/>
      </w:pPr>
      <w:r>
        <w:t xml:space="preserve">Date: October 26, 2023</w:t>
      </w:r>
    </w:p>
    <w:p>
      <w:pPr>
        <w:pStyle w:val="BodyText"/>
      </w:pPr>
      <w:r>
        <w:t xml:space="preserve">Chicago Music Innovation Network (CMIN)</w:t>
      </w:r>
    </w:p>
    <w:p>
      <w:pPr>
        <w:pStyle w:val="BodyText"/>
      </w:pPr>
      <w:r>
        <w:t xml:space="preserve">1500 S Wabash Ave</w:t>
      </w:r>
    </w:p>
    <w:p>
      <w:pPr>
        <w:pStyle w:val="BodyText"/>
      </w:pPr>
      <w:r>
        <w:t xml:space="preserve">Chicago, IL 60616</w:t>
      </w:r>
    </w:p>
    <w:bookmarkStart w:id="21" w:name="X7fbbf9fb5371d9b8c6ed73dc7f1ea47e7dd763e"/>
    <w:p>
      <w:pPr>
        <w:pStyle w:val="Heading2"/>
      </w:pPr>
      <w:r>
        <w:t xml:space="preserve">Subject: Internship Application Letter for Music Production Internship</w:t>
      </w:r>
    </w:p>
    <w:p>
      <w:pPr>
        <w:pStyle w:val="FirstParagraph"/>
      </w:pPr>
      <w:r>
        <w:t xml:space="preserve">Dear Hiring Committee of the Chicago Music Innovation Network,</w:t>
      </w:r>
    </w:p>
    <w:p>
      <w:pPr>
        <w:pStyle w:val="BodyText"/>
      </w:pPr>
      <w:r>
        <w:t xml:space="preserve">As a passionate and technically adept Musician with specialized training in contemporary music production, I am writing to express my profound enthusiasm for the Music Production Internship at Chicago Music Innovation Network (CMIN). This Internship Application Letter serves as my formal declaration of interest in contributing to CMIN's mission of nurturing artistic innovation within the vibrant cultural ecosystem of United States Chicago. Having grown up immersed in Chicago's legendary musical landscape—from the blues clubs along Maxwell Street to the avant-garde jazz ensembles at Green Mill—I understand that this city isn't merely a location but a living, breathing symphony where history and creativity intersect. The opportunity to deepen my professional development within this environment represents not just a career step, but a homecoming for my artistic journey.</w:t>
      </w:r>
    </w:p>
    <w:p>
      <w:pPr>
        <w:pStyle w:val="BodyText"/>
      </w:pPr>
      <w:r>
        <w:t xml:space="preserve">My musical identity was forged in the crucible of Chicago's diverse soundscapes. As an emerging Musician, I've spent years collaborating with local artists across genres—from soulful R&amp;B at Buddy Guy's Legends to experimental electronic projects at Smart Bar. My most significant experience came as lead guitarist for "The Riverbend Collective," a youth-focused ensemble that performed weekly at the Chicago Cultural Center. This role demanded not only technical proficiency but also deep community engagement, teaching music theory to underserved teens while developing original compositions inspired by Chicago's architectural rhythms and social narratives. These experiences cemented my belief that authentic musical expression flourishes when rooted in its cultural context—a philosophy I seek to advance through this internship.</w:t>
      </w:r>
    </w:p>
    <w:p>
      <w:pPr>
        <w:pStyle w:val="BodyText"/>
      </w:pPr>
      <w:r>
        <w:t xml:space="preserve">Professionally, I've developed a robust skill set aligned with CMIN's objectives. My academic background includes a BFA in Music Production from DePaul University, where I graduated with honors while interning at the renowned Chicago Recording Company (CRC). At CRC, I assisted in mixing sessions for Grammy-nominated artists like Jamila Woods and contributed to the studio's community outreach program serving 50+ South Side high schools. My technical competencies span Pro Tools proficiency, audio engineering fundamentals, and digital composition tools including Ableton Live and Logic Pro. Crucially, I've mastered the art of translating artistic vision into tangible production—a skill vital for supporting CMIN's mission to bridge emerging talent with industry opportunities across United States Chicago.</w:t>
      </w:r>
    </w:p>
    <w:p>
      <w:pPr>
        <w:pStyle w:val="BodyText"/>
      </w:pPr>
      <w:r>
        <w:t xml:space="preserve">What makes this internship uniquely compelling is its location within Chicago's creative infrastructure. The city operates as a nexus where historical traditions—blues, jazz, house music—continuously evolve through contemporary innovation. My research into CMIN's "Soundscapes of the City" initiative revealed how your work empowers musicians to document and reimagine Chicago's sonic heritage through modern production techniques. This aligns perfectly with my personal project, "Chicago Reimagined," a series of EPs sampling street recordings from Wicker Park to Bronzeville. I envision contributing to such initiatives by developing production templates for community workshops while learning from CMIN's industry partnerships with labels like International House and local radio stations like WFMT.</w:t>
      </w:r>
    </w:p>
    <w:p>
      <w:pPr>
        <w:pStyle w:val="BodyText"/>
      </w:pPr>
      <w:r>
        <w:t xml:space="preserve">My commitment extends beyond technical skills. As a Musician who has navigated both performance stages and studio control rooms, I understand the emotional stakes of creative work. During my time at the Chicago Humanities Festival, I coordinated a live sound design project where musicians transformed spoken-word poetry into immersive audio experiences—exactly the kind of cross-disciplinary collaboration CMIN champions. This experience taught me that successful music production requires listening as much as creating: understanding an artist's vision while elevating it through technical precision. In United States Chicago, where artistic communities thrive on mutual support, I aim to bring this collaborative mindset to every aspect of the internship.</w:t>
      </w:r>
    </w:p>
    <w:p>
      <w:pPr>
        <w:pStyle w:val="BodyText"/>
      </w:pPr>
      <w:r>
        <w:t xml:space="preserve">I am particularly drawn to CMIN's emphasis on accessibility in music education—a value deeply personal to me as a first-generation college student who benefited from free instrument rentals at the Pilsen-based organization, El Museo del Barrio. Your partnership with Chicago Public Schools' "Sound + Vision" program represents the exact model I wish to support through this internship. I'm eager to assist in developing modular production kits for classroom use while learning how institutional partnerships can scale creative impact across Chicago's 77 community areas.</w:t>
      </w:r>
    </w:p>
    <w:p>
      <w:pPr>
        <w:pStyle w:val="BodyText"/>
      </w:pPr>
      <w:r>
        <w:t xml:space="preserve">Chicago isn't just where this internship is based—it's the reason it matters. The city's music history informs every beat, every chord progression I create. From the Delta blues echoes in my guitar licks to the house music rhythms that pulse through my compositions, Chicago shaped me as an artist. To work within this environment isn't merely professional development; it's participating in a legacy of innovation that began with Muddy Waters and continues through today's emerging artists at Pitchfork Music Festival venues. This Internship Application Letter represents my promise to honor that legacy while contributing fresh perspective.</w:t>
      </w:r>
    </w:p>
    <w:p>
      <w:pPr>
        <w:pStyle w:val="BodyText"/>
      </w:pPr>
      <w:r>
        <w:t xml:space="preserve">My portfolio, available at [Link], showcases projects directly relevant to CMIN's work: a 2023 remix of "Sunday Morning" by Chicago-based artist Shiloh, produced for the City Arts &amp; Culture initiative; a documentary soundtrack featuring samples from Chicago's historic jazz archives; and teaching materials developed for the West Loop Community Center. I welcome the opportunity to discuss how my background in both performance and production can support your current projects, including next month's "Neighborhood Soundscapes" festival series.</w:t>
      </w:r>
    </w:p>
    <w:p>
      <w:pPr>
        <w:pStyle w:val="BodyText"/>
      </w:pPr>
      <w:r>
        <w:t xml:space="preserve">Thank you for considering my application as a dedicated Musician eager to grow within United States Chicago's premier music ecosystem. I am prepared to bring not only technical skills but also the cultural awareness and community commitment essential for thriving in this position. I have attached my resume and portfolio, and would welcome the chance to discuss how my vision aligns with CMIN's innovative spirit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10T00:15:52Z</dcterms:created>
  <dcterms:modified xsi:type="dcterms:W3CDTF">2025-12-10T00:15:52Z</dcterms:modified>
</cp:coreProperties>
</file>

<file path=docProps/custom.xml><?xml version="1.0" encoding="utf-8"?>
<Properties xmlns="http://schemas.openxmlformats.org/officeDocument/2006/custom-properties" xmlns:vt="http://schemas.openxmlformats.org/officeDocument/2006/docPropsVTypes"/>
</file>